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315E2668"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r w:rsidR="00882EE0">
        <w:rPr>
          <w:lang w:val="en-US" w:eastAsia="en-US"/>
        </w:rPr>
        <w:t xml:space="preserve"> </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r>
        <w:t>A</w:t>
      </w:r>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492"/>
        <w:gridCol w:w="3671"/>
        <w:gridCol w:w="5284"/>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w:t>
            </w:r>
            <w:r w:rsidRPr="00A01481">
              <w:rPr>
                <w:strike/>
              </w:rPr>
              <w:t>Yes</w:t>
            </w:r>
            <w:r>
              <w:t>] [No]</w:t>
            </w:r>
          </w:p>
          <w:p w14:paraId="58A55940" w14:textId="77777777" w:rsidR="00EF2593" w:rsidRDefault="00EF2593" w:rsidP="00A213D5">
            <w:r>
              <w:t>421: [Yes] [</w:t>
            </w:r>
            <w:r w:rsidRPr="00A01481">
              <w:rPr>
                <w:strike/>
              </w:rPr>
              <w:t>No</w:t>
            </w:r>
            <w:r>
              <w:t>]</w:t>
            </w:r>
          </w:p>
          <w:p w14:paraId="43B2E11F" w14:textId="1B1FA729" w:rsidR="00EF2593" w:rsidRDefault="00EF2593" w:rsidP="00A213D5">
            <w:r>
              <w:t>1449: [</w:t>
            </w:r>
            <w:r w:rsidRPr="00A01481">
              <w:rPr>
                <w:strike/>
              </w:rPr>
              <w:t>Yes</w:t>
            </w:r>
            <w:r>
              <w:t>]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gcd)</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21DAAACF" w:rsidR="00BE24E3" w:rsidRDefault="00EF2593" w:rsidP="00A213D5">
            <w:r>
              <w:t>88, 46:</w:t>
            </w:r>
            <w:r w:rsidR="00A01481">
              <w:t xml:space="preserve"> 2</w:t>
            </w:r>
          </w:p>
          <w:p w14:paraId="11E0FD6E" w14:textId="77777777" w:rsidR="00EF2593" w:rsidRDefault="00EF2593" w:rsidP="00A213D5"/>
          <w:p w14:paraId="7EF2BCA1" w14:textId="77777777" w:rsidR="00EF2593" w:rsidRDefault="00EF2593" w:rsidP="00A213D5">
            <w:r>
              <w:t>105</w:t>
            </w:r>
            <w:r w:rsidR="005A6F37">
              <w:t xml:space="preserve">, 35: </w:t>
            </w:r>
            <w:r w:rsidR="00A01481">
              <w:t xml:space="preserve"> 35</w:t>
            </w:r>
          </w:p>
          <w:p w14:paraId="1E896247" w14:textId="77777777" w:rsidR="00281C84" w:rsidRDefault="00281C84" w:rsidP="00A213D5"/>
          <w:p w14:paraId="6517AD8E" w14:textId="77777777" w:rsidR="00281C84" w:rsidRDefault="00281C84" w:rsidP="00A213D5">
            <w:r>
              <w:t>Import math</w:t>
            </w:r>
          </w:p>
          <w:p w14:paraId="4BB8614C" w14:textId="77777777" w:rsidR="00281C84" w:rsidRDefault="00281C84" w:rsidP="00A213D5">
            <w:r>
              <w:t>Math.gcd(88, 42)</w:t>
            </w:r>
          </w:p>
          <w:p w14:paraId="103AB073" w14:textId="30A5F359" w:rsidR="00281C84" w:rsidRDefault="00281C84" w:rsidP="00A213D5">
            <w:r>
              <w:t xml:space="preserve">Math.gcd(105, </w:t>
            </w:r>
            <w:r w:rsidR="00A92140">
              <w:t>35)</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52A9432A" w:rsidR="00EF2593" w:rsidRDefault="005A6F37" w:rsidP="00A213D5">
            <w:r>
              <w:t xml:space="preserve">Hello: </w:t>
            </w:r>
            <w:r w:rsidR="00A7436F">
              <w:t>48656C6C6F</w:t>
            </w:r>
          </w:p>
          <w:p w14:paraId="020C9FB9" w14:textId="38B37C31" w:rsidR="005A6F37" w:rsidRDefault="00A20928" w:rsidP="00A213D5">
            <w:r>
              <w:t>SGVsbG8=</w:t>
            </w:r>
          </w:p>
          <w:p w14:paraId="395824AB" w14:textId="77777777" w:rsidR="005A6F37" w:rsidRDefault="005A6F37" w:rsidP="00A213D5"/>
          <w:p w14:paraId="11F7F6C3" w14:textId="70B0AB13" w:rsidR="005A6F37" w:rsidRDefault="005A6F37" w:rsidP="00A213D5">
            <w:r>
              <w:t>hello:</w:t>
            </w:r>
            <w:r w:rsidR="00A20928">
              <w:t xml:space="preserve"> 68656C6C</w:t>
            </w:r>
            <w:r w:rsidR="00FE63FE">
              <w:t>6F</w:t>
            </w:r>
          </w:p>
          <w:p w14:paraId="70C26117" w14:textId="525391B1" w:rsidR="005A6F37" w:rsidRDefault="00FE63FE" w:rsidP="00A213D5">
            <w:r>
              <w:t>aGVsbG8=</w:t>
            </w:r>
          </w:p>
          <w:p w14:paraId="4B6FF4A4" w14:textId="77777777" w:rsidR="005A6F37" w:rsidRDefault="005A6F37" w:rsidP="00A213D5"/>
          <w:p w14:paraId="210905A8" w14:textId="44390694" w:rsidR="005A6F37" w:rsidRDefault="005A6F37" w:rsidP="00A213D5">
            <w:r>
              <w:t>HELLO:</w:t>
            </w:r>
            <w:r w:rsidR="00FE63FE">
              <w:t xml:space="preserve"> 48454C</w:t>
            </w:r>
            <w:r w:rsidR="00F913D6">
              <w:t>4C4F</w:t>
            </w:r>
          </w:p>
          <w:p w14:paraId="6C75480D" w14:textId="2DA4E295" w:rsidR="005A6F37" w:rsidRDefault="00F913D6" w:rsidP="00A213D5">
            <w:r>
              <w:t>SEVMTE8=</w:t>
            </w:r>
          </w:p>
          <w:p w14:paraId="72607557" w14:textId="77777777" w:rsidR="007F4311" w:rsidRDefault="007F4311" w:rsidP="00A213D5"/>
          <w:p w14:paraId="1CAD000F" w14:textId="7E4FA776" w:rsidR="007F4311" w:rsidRDefault="007F4311" w:rsidP="00A213D5">
            <w:r>
              <w:t>Import base64</w:t>
            </w:r>
          </w:p>
          <w:p w14:paraId="13CB3B55" w14:textId="7F24DA07" w:rsidR="007F4311" w:rsidRDefault="00DD6132" w:rsidP="00A213D5">
            <w:r w:rsidRPr="00DD6132">
              <w:t>base64.b64encode('Hello'.encode('ascii'))</w:t>
            </w:r>
          </w:p>
          <w:p w14:paraId="34B06E57" w14:textId="4F4D8443" w:rsidR="00DD6132" w:rsidRDefault="00DD6132" w:rsidP="00A213D5">
            <w:r w:rsidRPr="00DD6132">
              <w:t>base64.b64encode('</w:t>
            </w:r>
            <w:r>
              <w:t>h</w:t>
            </w:r>
            <w:r w:rsidRPr="00DD6132">
              <w:t>ello'.encode('ascii'))</w:t>
            </w:r>
          </w:p>
          <w:p w14:paraId="4346F025" w14:textId="36B40E7B" w:rsidR="00DD6132" w:rsidRDefault="00DD6132" w:rsidP="00A213D5">
            <w:r w:rsidRPr="00DD6132">
              <w:lastRenderedPageBreak/>
              <w:t>base64.b64encode('H</w:t>
            </w:r>
            <w:r>
              <w:t>ELLO</w:t>
            </w:r>
            <w:r w:rsidRPr="00DD6132">
              <w:t>'.encode('ascii'))</w:t>
            </w:r>
          </w:p>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lastRenderedPageBreak/>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5CB37A67" w:rsidR="005A6F37" w:rsidRDefault="005A6F37" w:rsidP="00A213D5">
            <w:r w:rsidRPr="005A6F37">
              <w:t>bGxveWRz</w:t>
            </w:r>
            <w:r w:rsidR="00F913D6">
              <w:t xml:space="preserve"> </w:t>
            </w:r>
            <w:r w:rsidR="00B76945">
              <w:t>Lloyds</w:t>
            </w:r>
          </w:p>
          <w:p w14:paraId="71F0582A" w14:textId="1441E428" w:rsidR="00B76945" w:rsidRDefault="00B76945" w:rsidP="00A213D5">
            <w:r>
              <w:t>import base64</w:t>
            </w:r>
          </w:p>
          <w:p w14:paraId="612B62B2" w14:textId="22062E94" w:rsidR="00B76945" w:rsidRDefault="00475812" w:rsidP="00A213D5">
            <w:r>
              <w:t>base64.b64decode(‘</w:t>
            </w:r>
            <w:r w:rsidRPr="005A6F37">
              <w:t>bGxveWRz</w:t>
            </w:r>
            <w:r>
              <w:t>’)</w:t>
            </w:r>
          </w:p>
          <w:p w14:paraId="57B7EB07" w14:textId="77777777" w:rsidR="005A6F37" w:rsidRDefault="005A6F37" w:rsidP="00A213D5"/>
          <w:p w14:paraId="3D97F0BC" w14:textId="38F37719" w:rsidR="005A6F37" w:rsidRDefault="005A6F37" w:rsidP="00A213D5">
            <w:r w:rsidRPr="005A6F37">
              <w:t>6E6170696572</w:t>
            </w:r>
            <w:r w:rsidR="00F913D6">
              <w:t xml:space="preserve"> napier</w:t>
            </w:r>
          </w:p>
          <w:p w14:paraId="6626C8EB" w14:textId="1D32201E" w:rsidR="003C0ED7" w:rsidRDefault="003C0ED7" w:rsidP="00A213D5">
            <w:r>
              <w:t>Bytes.fromhex(‘</w:t>
            </w:r>
            <w:r w:rsidRPr="005A6F37">
              <w:t>6E6170696572</w:t>
            </w:r>
            <w:r>
              <w:t>’)</w:t>
            </w:r>
          </w:p>
          <w:p w14:paraId="45C05C29" w14:textId="77777777" w:rsidR="005A6F37" w:rsidRDefault="005A6F37" w:rsidP="00A213D5"/>
          <w:p w14:paraId="24F61FFA" w14:textId="77777777" w:rsidR="005A6F37" w:rsidRDefault="005A6F37" w:rsidP="00A213D5">
            <w:pPr>
              <w:rPr>
                <w:sz w:val="20"/>
                <w:szCs w:val="20"/>
              </w:rPr>
            </w:pPr>
            <w:r w:rsidRPr="005A6F37">
              <w:rPr>
                <w:sz w:val="20"/>
                <w:szCs w:val="20"/>
              </w:rPr>
              <w:t>01000001 01101110 01101011 01101100 01100101 00110001 00110010 00110011</w:t>
            </w:r>
          </w:p>
          <w:p w14:paraId="744BE9D3" w14:textId="20CAAEB7" w:rsidR="00F913D6" w:rsidRPr="005A6F37" w:rsidRDefault="002137BA" w:rsidP="00A213D5">
            <w:pPr>
              <w:rPr>
                <w:sz w:val="20"/>
                <w:szCs w:val="20"/>
              </w:rPr>
            </w:pPr>
            <w:r>
              <w:rPr>
                <w:sz w:val="20"/>
                <w:szCs w:val="20"/>
              </w:rPr>
              <w:t>Ankle123</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16C2D846" w:rsidR="0006223A" w:rsidRDefault="00F86F64" w:rsidP="00A213D5">
            <w:r>
              <w:t>430</w:t>
            </w:r>
          </w:p>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6BCDD9C6" w14:textId="77777777" w:rsidR="00C67340" w:rsidRDefault="00C67340" w:rsidP="00C67340">
            <w:r>
              <w:t>Using a pen and paper, prove that these results are correct.</w:t>
            </w:r>
          </w:p>
          <w:p w14:paraId="7B0500FA" w14:textId="6E92B20F" w:rsidR="005568DE" w:rsidRDefault="005568DE" w:rsidP="00C67340">
            <w:r>
              <w:t>00100001</w:t>
            </w:r>
            <w:r w:rsidR="000B0F16">
              <w:t xml:space="preserve"> OR </w:t>
            </w:r>
            <w:r w:rsidR="00FB6727">
              <w:t xml:space="preserve">   </w:t>
            </w:r>
            <w:r>
              <w:t>010000</w:t>
            </w:r>
            <w:r w:rsidR="000B0F16">
              <w:t>11 = 01100011</w:t>
            </w:r>
            <w:r w:rsidR="004D429B">
              <w:t xml:space="preserve"> = 99</w:t>
            </w:r>
          </w:p>
          <w:p w14:paraId="71AA4809" w14:textId="73E5132D" w:rsidR="004D429B" w:rsidRDefault="004D429B" w:rsidP="00C67340">
            <w:r>
              <w:t>00100001 AND 01000011 = 00000001 = 1</w:t>
            </w:r>
          </w:p>
          <w:p w14:paraId="5AB74AE8" w14:textId="77777777" w:rsidR="00FB6727" w:rsidRDefault="00FB6727" w:rsidP="00FB6727">
            <w:r>
              <w:t>00100001 XOR 01000011 = 01100010 = 98</w:t>
            </w:r>
          </w:p>
          <w:p w14:paraId="1F1E227D" w14:textId="62C00176" w:rsidR="000B0F16" w:rsidRDefault="000B0F16" w:rsidP="00C67340"/>
        </w:tc>
        <w:tc>
          <w:tcPr>
            <w:tcW w:w="3078" w:type="dxa"/>
          </w:tcPr>
          <w:p w14:paraId="24983583" w14:textId="77777777" w:rsidR="00C67340" w:rsidRDefault="00AA49D6" w:rsidP="00A213D5">
            <w:r>
              <w:t>Results:</w:t>
            </w:r>
          </w:p>
          <w:p w14:paraId="6AEEBABD" w14:textId="77777777" w:rsidR="0033717F" w:rsidRDefault="0033717F" w:rsidP="00A213D5"/>
          <w:p w14:paraId="7D605116" w14:textId="77777777" w:rsidR="0033717F" w:rsidRDefault="0033717F" w:rsidP="00A213D5">
            <w:r>
              <w:t>99</w:t>
            </w:r>
          </w:p>
          <w:p w14:paraId="474F0CA6" w14:textId="77777777" w:rsidR="0033717F" w:rsidRDefault="0033717F" w:rsidP="00A213D5">
            <w:r>
              <w:t>1</w:t>
            </w:r>
          </w:p>
          <w:p w14:paraId="621DC6F0" w14:textId="60C4DECA" w:rsidR="0033717F" w:rsidRDefault="0033717F" w:rsidP="00A213D5">
            <w:r>
              <w:t>98</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t",bin(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t",hex(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t",oc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chr(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14C442DE" w14:textId="77777777" w:rsidR="00C67340" w:rsidRDefault="00AA49D6" w:rsidP="00A213D5">
            <w:r>
              <w:t>Results:</w:t>
            </w:r>
          </w:p>
          <w:p w14:paraId="4F35A2DA" w14:textId="77777777" w:rsidR="00387ED9" w:rsidRDefault="00387ED9" w:rsidP="00A213D5"/>
          <w:p w14:paraId="13C84019" w14:textId="77777777" w:rsidR="009B7658" w:rsidRDefault="00DE7859" w:rsidP="00A213D5">
            <w:r>
              <w:t>93</w:t>
            </w:r>
          </w:p>
          <w:p w14:paraId="0A46947C" w14:textId="77777777" w:rsidR="00DE7859" w:rsidRDefault="00DE7859" w:rsidP="00A213D5">
            <w:r>
              <w:t>01011101</w:t>
            </w:r>
          </w:p>
          <w:p w14:paraId="51834BE7" w14:textId="77777777" w:rsidR="00DE7859" w:rsidRDefault="00DE7859" w:rsidP="00A213D5">
            <w:r>
              <w:t>0x5d</w:t>
            </w:r>
          </w:p>
          <w:p w14:paraId="42D52BCC" w14:textId="77777777" w:rsidR="00DE7859" w:rsidRDefault="00E05556" w:rsidP="00A213D5">
            <w:r>
              <w:t>0o135</w:t>
            </w:r>
          </w:p>
          <w:p w14:paraId="2B092B66" w14:textId="06FE137E" w:rsidR="00E05556" w:rsidRDefault="00E05556" w:rsidP="00A213D5">
            <w:r>
              <w:t>]</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r w:rsidRPr="00E41208">
              <w:rPr>
                <w:rFonts w:ascii="Lucida Console" w:hAnsi="Lucida Console"/>
                <w:sz w:val="20"/>
                <w:szCs w:val="20"/>
              </w:rPr>
              <w:t>val=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val.toString(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val.to</w:t>
            </w:r>
            <w:r w:rsidR="00E41208" w:rsidRPr="00E41208">
              <w:rPr>
                <w:rFonts w:ascii="Lucida Console" w:hAnsi="Lucida Console"/>
                <w:sz w:val="20"/>
                <w:szCs w:val="20"/>
              </w:rPr>
              <w:t>S</w:t>
            </w:r>
            <w:r w:rsidRPr="00E41208">
              <w:rPr>
                <w:rFonts w:ascii="Lucida Console" w:hAnsi="Lucida Console"/>
                <w:sz w:val="20"/>
                <w:szCs w:val="20"/>
              </w:rPr>
              <w:t>tring(16))</w:t>
            </w:r>
            <w:r w:rsidRPr="00E41208">
              <w:rPr>
                <w:rFonts w:ascii="Lucida Console" w:hAnsi="Lucida Console"/>
                <w:sz w:val="20"/>
                <w:szCs w:val="20"/>
              </w:rPr>
              <w:br/>
              <w:t>console.log(val.to</w:t>
            </w:r>
            <w:r w:rsidR="00E41208" w:rsidRPr="00E41208">
              <w:rPr>
                <w:rFonts w:ascii="Lucida Console" w:hAnsi="Lucida Console"/>
                <w:sz w:val="20"/>
                <w:szCs w:val="20"/>
              </w:rPr>
              <w:t>S</w:t>
            </w:r>
            <w:r w:rsidRPr="00E41208">
              <w:rPr>
                <w:rFonts w:ascii="Lucida Console" w:hAnsi="Lucida Console"/>
                <w:sz w:val="20"/>
                <w:szCs w:val="20"/>
              </w:rPr>
              <w:t>tring(8))</w:t>
            </w:r>
            <w:r w:rsidR="00E41208" w:rsidRPr="00E41208">
              <w:rPr>
                <w:rFonts w:ascii="Lucida Console" w:hAnsi="Lucida Console"/>
                <w:sz w:val="20"/>
                <w:szCs w:val="20"/>
              </w:rPr>
              <w:br/>
            </w:r>
            <w:r w:rsidR="00E41208" w:rsidRPr="00E41208">
              <w:rPr>
                <w:rFonts w:ascii="Lucida Console" w:hAnsi="Lucida Console"/>
                <w:sz w:val="20"/>
                <w:szCs w:val="20"/>
              </w:rPr>
              <w:lastRenderedPageBreak/>
              <w:t>console.log(</w:t>
            </w:r>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r w:rsidR="00E41208" w:rsidRPr="00E41208">
              <w:rPr>
                <w:rStyle w:val="crayon-sy"/>
                <w:rFonts w:ascii="Lucida Console" w:hAnsi="Lucida Console"/>
                <w:sz w:val="20"/>
                <w:szCs w:val="20"/>
              </w:rPr>
              <w:t>(val))</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490154B0" w14:textId="77777777" w:rsidR="00314841" w:rsidRDefault="00E41208" w:rsidP="00A213D5">
            <w:r>
              <w:lastRenderedPageBreak/>
              <w:t>Results:</w:t>
            </w:r>
          </w:p>
          <w:p w14:paraId="46ACAD69" w14:textId="77777777" w:rsidR="009379D3" w:rsidRDefault="009379D3" w:rsidP="00A213D5"/>
          <w:p w14:paraId="3DB7D9F6" w14:textId="77777777" w:rsidR="009379D3" w:rsidRDefault="009379D3" w:rsidP="00A213D5"/>
          <w:p w14:paraId="76358F67" w14:textId="77777777" w:rsidR="009379D3" w:rsidRDefault="009379D3" w:rsidP="00A213D5"/>
          <w:p w14:paraId="64A8CFEA" w14:textId="77777777" w:rsidR="009379D3" w:rsidRDefault="00F50DA4" w:rsidP="00A213D5">
            <w:r>
              <w:t>1011101</w:t>
            </w:r>
          </w:p>
          <w:p w14:paraId="69C90F1F" w14:textId="77777777" w:rsidR="00F50DA4" w:rsidRDefault="00F50DA4" w:rsidP="00A213D5">
            <w:r>
              <w:t>5d</w:t>
            </w:r>
          </w:p>
          <w:p w14:paraId="351CF33C" w14:textId="77777777" w:rsidR="00F50DA4" w:rsidRDefault="00530758" w:rsidP="00A213D5">
            <w:r>
              <w:t>135</w:t>
            </w:r>
          </w:p>
          <w:p w14:paraId="2EE632D5" w14:textId="32AC23CF" w:rsidR="00530758" w:rsidRDefault="00530758" w:rsidP="00A213D5">
            <w:r>
              <w:t>]</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4691249B"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00845EA9">
              <w:rPr>
                <w:rFonts w:ascii="Lucida Console" w:hAnsi="Lucida Console"/>
                <w:sz w:val="20"/>
                <w:szCs w:val="20"/>
              </w:rPr>
              <w:t>.encode()</w:t>
            </w:r>
            <w:r w:rsidRPr="00AA49D6">
              <w:rPr>
                <w:rFonts w:ascii="Lucida Console" w:hAnsi="Lucida Console"/>
                <w:sz w:val="20"/>
                <w:szCs w:val="20"/>
              </w:rPr>
              <w:t>)</w:t>
            </w:r>
          </w:p>
          <w:p w14:paraId="61A8E551" w14:textId="2534E389" w:rsidR="00BC74A7" w:rsidRDefault="00BC74A7" w:rsidP="00AA49D6"/>
        </w:tc>
        <w:tc>
          <w:tcPr>
            <w:tcW w:w="3078" w:type="dxa"/>
          </w:tcPr>
          <w:p w14:paraId="2FA0D94F" w14:textId="77777777" w:rsidR="0006223A" w:rsidRDefault="00AA49D6" w:rsidP="00A213D5">
            <w:r>
              <w:t>Result:</w:t>
            </w:r>
          </w:p>
          <w:p w14:paraId="24F607A4" w14:textId="77777777" w:rsidR="00FA128A" w:rsidRDefault="00FA128A" w:rsidP="00A213D5"/>
          <w:p w14:paraId="648DD152" w14:textId="77777777" w:rsidR="00FA128A" w:rsidRDefault="00FA128A" w:rsidP="00A213D5"/>
          <w:p w14:paraId="2772347C" w14:textId="474F1D6E" w:rsidR="00FA128A" w:rsidRDefault="00FA128A" w:rsidP="00A213D5">
            <w:r w:rsidRPr="00FA128A">
              <w:t>b'Y3J5cHRv'</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235F0B2" w14:textId="77777777" w:rsidR="00AA49D6" w:rsidRDefault="00AA49D6" w:rsidP="00A213D5">
            <w:r>
              <w:t>Observation:</w:t>
            </w:r>
          </w:p>
          <w:p w14:paraId="5A8A7543" w14:textId="53D8ABD1" w:rsidR="003A0F1B" w:rsidRDefault="003A0F1B" w:rsidP="003A0F1B">
            <w:r>
              <w:t xml:space="preserve">crypto: </w:t>
            </w:r>
            <w:r w:rsidR="00EF4DFF">
              <w:t xml:space="preserve">  </w:t>
            </w:r>
            <w:r>
              <w:t>b'Y3J5cHRv'</w:t>
            </w:r>
          </w:p>
          <w:p w14:paraId="39021E74" w14:textId="0CC168A1" w:rsidR="003A0F1B" w:rsidRDefault="003A0F1B" w:rsidP="003A0F1B">
            <w:r>
              <w:t>crypto1: b'Y3J5cHRvMQ=='</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54561062" w14:textId="77777777" w:rsidR="005A4A8B"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w:t>
            </w:r>
          </w:p>
          <w:p w14:paraId="727FFF10" w14:textId="7CEE12D9" w:rsidR="00BC74A7" w:rsidRDefault="00BC74A7" w:rsidP="00A213D5">
            <w:pPr>
              <w:rPr>
                <w:rFonts w:ascii="Lucida Console" w:hAnsi="Lucida Console"/>
                <w:sz w:val="20"/>
                <w:szCs w:val="20"/>
              </w:rPr>
            </w:pPr>
            <w:r>
              <w:rPr>
                <w:rFonts w:ascii="Lucida Console" w:hAnsi="Lucida Console"/>
                <w:sz w:val="20"/>
                <w:szCs w:val="20"/>
              </w:rPr>
              <w:t>41</w:t>
            </w:r>
            <w:r w:rsidR="00973185">
              <w:rPr>
                <w:rFonts w:ascii="Lucida Console" w:hAnsi="Lucida Console"/>
                <w:sz w:val="20"/>
                <w:szCs w:val="20"/>
              </w:rPr>
              <w:t xml:space="preserve"> </w:t>
            </w:r>
            <w:r w:rsidR="00973185" w:rsidRPr="00973185">
              <w:rPr>
                <w:rFonts w:ascii="Lucida Console" w:hAnsi="Lucida Console"/>
                <w:sz w:val="20"/>
                <w:szCs w:val="20"/>
              </w:rPr>
              <w:t>101001</w:t>
            </w:r>
          </w:p>
          <w:p w14:paraId="514D8B28" w14:textId="316D5435" w:rsidR="00483707" w:rsidRDefault="00BC74A7" w:rsidP="00483707">
            <w:r w:rsidRPr="00BC74A7">
              <w:rPr>
                <w:rFonts w:ascii="Lucida Console" w:hAnsi="Lucida Console"/>
                <w:sz w:val="20"/>
                <w:szCs w:val="20"/>
              </w:rPr>
              <w:t>Shift left (1):</w:t>
            </w:r>
            <w:r w:rsidR="00483707">
              <w:t>1010010</w:t>
            </w:r>
          </w:p>
          <w:p w14:paraId="251448B6" w14:textId="518E264C" w:rsidR="00BC74A7" w:rsidRDefault="00BC74A7" w:rsidP="00BC74A7">
            <w:pPr>
              <w:rPr>
                <w:rFonts w:ascii="Lucida Console" w:hAnsi="Lucida Console"/>
                <w:sz w:val="20"/>
                <w:szCs w:val="20"/>
              </w:rPr>
            </w:pPr>
            <w:r w:rsidRPr="00BC74A7">
              <w:rPr>
                <w:rFonts w:ascii="Lucida Console" w:hAnsi="Lucida Console"/>
                <w:sz w:val="20"/>
                <w:szCs w:val="20"/>
              </w:rPr>
              <w:t>Shift left (2):</w:t>
            </w:r>
          </w:p>
          <w:p w14:paraId="38EB21B7" w14:textId="151DC077" w:rsidR="00483707" w:rsidRPr="00483707" w:rsidRDefault="00483707" w:rsidP="00BC74A7">
            <w:r>
              <w:t>10100100</w:t>
            </w:r>
          </w:p>
          <w:p w14:paraId="61F1C5F6" w14:textId="715A317E" w:rsidR="0048370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00483707">
              <w:t>10100</w:t>
            </w:r>
          </w:p>
          <w:p w14:paraId="31BF5842" w14:textId="7E0ABC7D" w:rsidR="00483707" w:rsidRDefault="00BC74A7" w:rsidP="00483707">
            <w:r w:rsidRPr="00BC74A7">
              <w:rPr>
                <w:rFonts w:ascii="Lucida Console" w:hAnsi="Lucida Console"/>
                <w:sz w:val="20"/>
                <w:szCs w:val="20"/>
              </w:rPr>
              <w:t>Shift right(2):</w:t>
            </w:r>
            <w:r w:rsidR="00483707">
              <w:t>1010</w:t>
            </w:r>
          </w:p>
          <w:p w14:paraId="6C9BBD8A" w14:textId="77777777" w:rsidR="00BC74A7" w:rsidRDefault="00BC74A7" w:rsidP="00BC74A7">
            <w:r>
              <w:t>Why would a shift left or shift right operator not be used on its own in cryptography?</w:t>
            </w:r>
          </w:p>
          <w:p w14:paraId="7CDE6119" w14:textId="6E0F2329" w:rsidR="00BC74A7" w:rsidRDefault="00996A86" w:rsidP="00780733">
            <w:r>
              <w:t>Data loss</w:t>
            </w:r>
            <w:r w:rsidR="003854B0">
              <w:t>, as the value is shifted left or right, should the value</w:t>
            </w:r>
            <w:r w:rsidR="00CD4850">
              <w:t xml:space="preserve"> shift further left or right than the bit space allocated for it’s type data will be lost and </w:t>
            </w:r>
            <w:r w:rsidR="00647D2D">
              <w:t xml:space="preserve">will be unrecoverable. The was this is dealt with is moving the shifted bits that would be lost to the other end of the </w:t>
            </w:r>
            <w:r w:rsidR="00A908ED">
              <w:t xml:space="preserve">memory space. i.e. if shifted left </w:t>
            </w:r>
            <w:r w:rsidR="0045159A">
              <w:t>the bits furthest to the left are copied in order to the right side of the memory space</w:t>
            </w:r>
            <w:r w:rsidR="008B0ABC">
              <w:t xml:space="preserve"> and can therefore be shifted back later, preserving</w:t>
            </w:r>
            <w:r w:rsidR="00941DDC">
              <w:t xml:space="preserve"> the data</w:t>
            </w:r>
            <w:r w:rsidR="008B0ABC">
              <w:t>.</w:t>
            </w:r>
          </w:p>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000000"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059D2697" w14:textId="77777777" w:rsidR="008F4C43" w:rsidRDefault="008F4C43" w:rsidP="00A213D5">
            <w:pPr>
              <w:rPr>
                <w:rFonts w:ascii="Lucida Console" w:hAnsi="Lucida Console"/>
                <w:sz w:val="20"/>
                <w:szCs w:val="20"/>
              </w:rPr>
            </w:pPr>
          </w:p>
          <w:p w14:paraId="0748FA17" w14:textId="77777777" w:rsidR="00C66FEF" w:rsidRDefault="00C66FEF" w:rsidP="00A213D5">
            <w:pPr>
              <w:rPr>
                <w:rFonts w:ascii="Lucida Console" w:hAnsi="Lucida Console"/>
                <w:sz w:val="20"/>
                <w:szCs w:val="20"/>
              </w:rPr>
            </w:pPr>
            <w:r w:rsidRPr="00C66FEF">
              <w:rPr>
                <w:rFonts w:ascii="Lucida Console" w:hAnsi="Lucida Console"/>
                <w:sz w:val="20"/>
                <w:szCs w:val="20"/>
              </w:rPr>
              <w:t>432 = 2 x 2 x 2 x 2 x 3 x 3 x 3</w:t>
            </w:r>
          </w:p>
          <w:p w14:paraId="75A2A9D2" w14:textId="77777777" w:rsidR="0091053E" w:rsidRDefault="0091053E" w:rsidP="00A213D5">
            <w:pPr>
              <w:rPr>
                <w:rFonts w:ascii="Lucida Console" w:hAnsi="Lucida Console"/>
                <w:sz w:val="20"/>
                <w:szCs w:val="20"/>
              </w:rPr>
            </w:pPr>
          </w:p>
          <w:p w14:paraId="4EE400BF" w14:textId="77777777" w:rsidR="0091053E" w:rsidRDefault="0053503C" w:rsidP="00A213D5">
            <w:pPr>
              <w:rPr>
                <w:rFonts w:ascii="Lucida Console" w:hAnsi="Lucida Console"/>
                <w:sz w:val="20"/>
                <w:szCs w:val="20"/>
              </w:rPr>
            </w:pPr>
            <w:r w:rsidRPr="0053503C">
              <w:rPr>
                <w:rFonts w:ascii="Lucida Console" w:hAnsi="Lucida Console"/>
                <w:sz w:val="20"/>
                <w:szCs w:val="20"/>
              </w:rPr>
              <w:t>546,545,523,120,987,564,323,174,743,543,896 = 2 x 2 x 2 x 3 x 7 x 229 x 2,424,613 x 5,859,211,132,764,901,294,711</w:t>
            </w:r>
          </w:p>
          <w:p w14:paraId="65825EDA" w14:textId="77777777" w:rsidR="00671BA8" w:rsidRDefault="00671BA8" w:rsidP="00A213D5">
            <w:pPr>
              <w:rPr>
                <w:rFonts w:ascii="Lucida Console" w:hAnsi="Lucida Console"/>
                <w:sz w:val="20"/>
                <w:szCs w:val="20"/>
              </w:rPr>
            </w:pPr>
          </w:p>
          <w:p w14:paraId="0C2EDBA2" w14:textId="044ECA82" w:rsidR="00671BA8" w:rsidRDefault="003C410F" w:rsidP="00A213D5">
            <w:pPr>
              <w:rPr>
                <w:rFonts w:ascii="Lucida Console" w:hAnsi="Lucida Console"/>
                <w:sz w:val="20"/>
                <w:szCs w:val="20"/>
              </w:rPr>
            </w:pPr>
            <w:r w:rsidRPr="003C410F">
              <w:rPr>
                <w:rFonts w:ascii="Lucida Console" w:hAnsi="Lucida Console"/>
                <w:sz w:val="20"/>
                <w:szCs w:val="20"/>
              </w:rPr>
              <w:t>46768052394588893382517914646921056628989841375232</w:t>
            </w:r>
          </w:p>
          <w:p w14:paraId="077F159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Factors</w:t>
            </w:r>
          </w:p>
          <w:p w14:paraId="316C2C08" w14:textId="77777777" w:rsidR="006761AF" w:rsidRPr="006761AF" w:rsidRDefault="006761AF" w:rsidP="006761AF">
            <w:pPr>
              <w:rPr>
                <w:rFonts w:ascii="Lucida Console" w:hAnsi="Lucida Console"/>
                <w:sz w:val="20"/>
                <w:szCs w:val="20"/>
              </w:rPr>
            </w:pPr>
            <w:r w:rsidRPr="006761AF">
              <w:rPr>
                <w:rFonts w:ascii="Lucida Console" w:hAnsi="Lucida Console"/>
                <w:sz w:val="20"/>
                <w:szCs w:val="20"/>
              </w:rPr>
              <w:t>-------</w:t>
            </w:r>
          </w:p>
          <w:p w14:paraId="06D2E61C" w14:textId="1DE1F125" w:rsidR="006761AF" w:rsidRDefault="006761AF" w:rsidP="006761AF">
            <w:pPr>
              <w:rPr>
                <w:rFonts w:ascii="Lucida Console" w:hAnsi="Lucida Console"/>
                <w:sz w:val="20"/>
                <w:szCs w:val="20"/>
              </w:rPr>
            </w:pPr>
            <w:r w:rsidRPr="006761AF">
              <w:rPr>
                <w:rFonts w:ascii="Lucida Console" w:hAnsi="Lucida Console"/>
                <w:sz w:val="20"/>
                <w:szCs w:val="20"/>
              </w:rPr>
              <w:t xml:space="preserve">46,768,052,394,588,893,382,517,914,646,921,056,628,989,841,375,232 = 2 x 2 x 2 x 2 x 2 x 2 x 2 x 2 x 2 x 2 x 2 x 2 x 2 x 2 x 2 x 2 x 2 x 2 x 2 x 2 x 2 x 2 x 2 x 2 x 2 x 2 x 2 x 2 x 2 x 2 x 2 x 2 x 2 x 2 x 2 x 2 </w:t>
            </w:r>
            <w:r w:rsidRPr="006761AF">
              <w:rPr>
                <w:rFonts w:ascii="Lucida Console" w:hAnsi="Lucida Console"/>
                <w:sz w:val="20"/>
                <w:szCs w:val="20"/>
              </w:rPr>
              <w:lastRenderedPageBreak/>
              <w:t>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 x 2</w:t>
            </w:r>
          </w:p>
          <w:p w14:paraId="03847D07" w14:textId="77777777" w:rsidR="00671BA8" w:rsidRDefault="00671BA8" w:rsidP="00A213D5">
            <w:pPr>
              <w:rPr>
                <w:rFonts w:ascii="Lucida Console" w:hAnsi="Lucida Console"/>
                <w:sz w:val="20"/>
                <w:szCs w:val="20"/>
              </w:rPr>
            </w:pPr>
          </w:p>
          <w:p w14:paraId="32E18F7B" w14:textId="7CAC92B1" w:rsidR="00671BA8" w:rsidRPr="00BC74A7" w:rsidRDefault="00671BA8"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lastRenderedPageBreak/>
              <w:t>A.13</w:t>
            </w:r>
          </w:p>
        </w:tc>
        <w:tc>
          <w:tcPr>
            <w:tcW w:w="5581" w:type="dxa"/>
          </w:tcPr>
          <w:p w14:paraId="7BD6170F" w14:textId="11567202" w:rsidR="0098729F" w:rsidRDefault="0098729F" w:rsidP="00AA49D6">
            <w:r>
              <w:t>Another format we can use for our data is compression</w:t>
            </w:r>
            <w:r w:rsidR="00AC5DF4">
              <w:t>, and w</w:t>
            </w:r>
            <w:r>
              <w:t xml:space="preserve">e can do the compression before or after the encryption process. One of the most popular methods is gzip compress, and which uses the LZ method to reduce the number of bits used. For this we will use node.js. Create a file named a_13.js </w:t>
            </w:r>
            <w:r w:rsidR="00303B46">
              <w:t>and determine</w:t>
            </w:r>
            <w:r>
              <w:t xml:space="preserv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000000"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abc” and compress it, and now keep building up the string with the same sequence (such as “abcabc…”). What do you observe from the length of the compression string if you use a random characters of the same length as an input:</w:t>
            </w:r>
          </w:p>
          <w:p w14:paraId="1AD16274" w14:textId="4AF0AE8D" w:rsidR="00AC5DF4" w:rsidRDefault="00AC5DF4" w:rsidP="0098729F"/>
        </w:tc>
        <w:tc>
          <w:tcPr>
            <w:tcW w:w="3078" w:type="dxa"/>
          </w:tcPr>
          <w:p w14:paraId="6D0DD1C2" w14:textId="1A6494C2" w:rsidR="0098729F" w:rsidRDefault="00AC5DF4" w:rsidP="00A213D5">
            <w:pPr>
              <w:rPr>
                <w:rFonts w:ascii="Lucida Console" w:hAnsi="Lucida Console"/>
                <w:sz w:val="20"/>
                <w:szCs w:val="20"/>
              </w:rPr>
            </w:pPr>
            <w:r w:rsidRPr="00AC5DF4">
              <w:rPr>
                <w:rFonts w:ascii="Lucida Console" w:hAnsi="Lucida Console"/>
                <w:sz w:val="20"/>
                <w:szCs w:val="20"/>
              </w:rPr>
              <w:t>eJzzyc9Lyc8DAAgpAms=</w:t>
            </w:r>
            <w:r w:rsidR="0044271F">
              <w:rPr>
                <w:rFonts w:ascii="Lucida Console" w:hAnsi="Lucida Console"/>
                <w:sz w:val="20"/>
                <w:szCs w:val="20"/>
              </w:rPr>
              <w:t xml:space="preserve">   London</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4B4C1436" w:rsidR="00AC5DF4" w:rsidRDefault="00AC5DF4" w:rsidP="00A213D5">
            <w:pPr>
              <w:rPr>
                <w:rFonts w:ascii="Lucida Console" w:hAnsi="Lucida Console"/>
                <w:sz w:val="20"/>
                <w:szCs w:val="20"/>
              </w:rPr>
            </w:pPr>
            <w:r w:rsidRPr="00AC5DF4">
              <w:rPr>
                <w:rFonts w:ascii="Lucida Console" w:hAnsi="Lucida Console"/>
                <w:sz w:val="20"/>
                <w:szCs w:val="20"/>
              </w:rPr>
              <w:t>eJxzSi3KycwDAAfXAl0=</w:t>
            </w:r>
            <w:r w:rsidR="00EB5A8A">
              <w:rPr>
                <w:rFonts w:ascii="Lucida Console" w:hAnsi="Lucida Console"/>
                <w:sz w:val="20"/>
                <w:szCs w:val="20"/>
              </w:rPr>
              <w:t xml:space="preserve">   Berlin</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C7B0DD5"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r w:rsidR="00CF6EEE">
              <w:rPr>
                <w:rFonts w:ascii="Lucida Console" w:hAnsi="Lucida Console"/>
                <w:sz w:val="20"/>
                <w:szCs w:val="20"/>
              </w:rPr>
              <w:t xml:space="preserve"> New York</w:t>
            </w:r>
          </w:p>
          <w:p w14:paraId="50FCB5FB" w14:textId="77777777" w:rsidR="00595FB9" w:rsidRDefault="00595FB9" w:rsidP="00A213D5">
            <w:pPr>
              <w:rPr>
                <w:rFonts w:ascii="Lucida Console" w:hAnsi="Lucida Console"/>
                <w:sz w:val="20"/>
                <w:szCs w:val="20"/>
              </w:rPr>
            </w:pPr>
          </w:p>
          <w:p w14:paraId="58A00426"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w:t>
            </w:r>
          </w:p>
          <w:p w14:paraId="0DCBFCE0"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oGAAJNASc=</w:t>
            </w:r>
          </w:p>
          <w:p w14:paraId="65B0D365" w14:textId="5F516426"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                                                                                         </w:t>
            </w:r>
          </w:p>
          <w:p w14:paraId="4BAAC878"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w:t>
            </w:r>
          </w:p>
          <w:p w14:paraId="71D98A51"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TEoGAAgMAk0=</w:t>
            </w:r>
          </w:p>
          <w:p w14:paraId="419C46C1" w14:textId="0933566C"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abc                                                                                      </w:t>
            </w:r>
          </w:p>
          <w:p w14:paraId="2353215F"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w:t>
            </w:r>
          </w:p>
          <w:p w14:paraId="473409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BCMAET0Dcw==</w:t>
            </w:r>
          </w:p>
          <w:p w14:paraId="3258E692" w14:textId="75B1DCF5" w:rsidR="00595FB9" w:rsidRPr="00595FB9" w:rsidRDefault="0030026D" w:rsidP="00595FB9">
            <w:pPr>
              <w:rPr>
                <w:rFonts w:ascii="Lucida Console" w:hAnsi="Lucida Console"/>
                <w:sz w:val="20"/>
                <w:szCs w:val="20"/>
              </w:rPr>
            </w:pPr>
            <w:r w:rsidRPr="00595FB9">
              <w:rPr>
                <w:rFonts w:ascii="Lucida Console" w:hAnsi="Lucida Console"/>
                <w:sz w:val="20"/>
                <w:szCs w:val="20"/>
              </w:rPr>
              <w:t>node</w:t>
            </w:r>
            <w:r w:rsidR="00595FB9" w:rsidRPr="00595FB9">
              <w:rPr>
                <w:rFonts w:ascii="Lucida Console" w:hAnsi="Lucida Console"/>
                <w:sz w:val="20"/>
                <w:szCs w:val="20"/>
              </w:rPr>
              <w:t xml:space="preserve">.\a_13.js abcabcabcabc                                                                                   </w:t>
            </w:r>
          </w:p>
          <w:p w14:paraId="17922D1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w:t>
            </w:r>
          </w:p>
          <w:p w14:paraId="5DD84163"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hCEAHeAEmQ==</w:t>
            </w:r>
          </w:p>
          <w:p w14:paraId="4C516D19" w14:textId="71FC3B90"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                                                                                </w:t>
            </w:r>
          </w:p>
          <w:p w14:paraId="6AD334C4"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w:t>
            </w:r>
          </w:p>
          <w:p w14:paraId="439C377E"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IALfUFvw==</w:t>
            </w:r>
          </w:p>
          <w:p w14:paraId="5B09B304" w14:textId="51285465"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abc                                                                             </w:t>
            </w:r>
          </w:p>
          <w:p w14:paraId="1E257CEB"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abc</w:t>
            </w:r>
          </w:p>
          <w:p w14:paraId="1F35FC65"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Compressed:  eJxLTEpOREUAQXwG5Q==</w:t>
            </w:r>
          </w:p>
          <w:p w14:paraId="75206AEE" w14:textId="2FD50A7F" w:rsidR="00595FB9" w:rsidRPr="00595FB9" w:rsidRDefault="00595FB9" w:rsidP="00595FB9">
            <w:pPr>
              <w:rPr>
                <w:rFonts w:ascii="Lucida Console" w:hAnsi="Lucida Console"/>
                <w:sz w:val="20"/>
                <w:szCs w:val="20"/>
              </w:rPr>
            </w:pPr>
            <w:r w:rsidRPr="00595FB9">
              <w:rPr>
                <w:rFonts w:ascii="Lucida Console" w:hAnsi="Lucida Console"/>
                <w:sz w:val="20"/>
                <w:szCs w:val="20"/>
              </w:rPr>
              <w:t xml:space="preserve">node .\a_13.js abcabcabcabcabcabcabc                                                                          </w:t>
            </w:r>
          </w:p>
          <w:p w14:paraId="77B32E29" w14:textId="77777777" w:rsidR="00595FB9" w:rsidRPr="00595FB9" w:rsidRDefault="00595FB9" w:rsidP="00595FB9">
            <w:pPr>
              <w:rPr>
                <w:rFonts w:ascii="Lucida Console" w:hAnsi="Lucida Console"/>
                <w:sz w:val="20"/>
                <w:szCs w:val="20"/>
              </w:rPr>
            </w:pPr>
            <w:r w:rsidRPr="00595FB9">
              <w:rPr>
                <w:rFonts w:ascii="Lucida Console" w:hAnsi="Lucida Console"/>
                <w:sz w:val="20"/>
                <w:szCs w:val="20"/>
              </w:rPr>
              <w:t>Input:  abcabcabcabcabcabcabc</w:t>
            </w:r>
          </w:p>
          <w:p w14:paraId="2BA54089" w14:textId="2FFEC4EB" w:rsidR="00595FB9" w:rsidRDefault="00595FB9" w:rsidP="00595FB9">
            <w:pPr>
              <w:rPr>
                <w:rFonts w:ascii="Lucida Console" w:hAnsi="Lucida Console"/>
                <w:sz w:val="20"/>
                <w:szCs w:val="20"/>
              </w:rPr>
            </w:pPr>
            <w:r w:rsidRPr="00595FB9">
              <w:rPr>
                <w:rFonts w:ascii="Lucida Console" w:hAnsi="Lucida Console"/>
                <w:sz w:val="20"/>
                <w:szCs w:val="20"/>
              </w:rPr>
              <w:t>Compressed:  eJxLTEpOxEAAWHUICw==</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val)</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r w:rsidRPr="00C40DBC">
        <w:rPr>
          <w:noProof/>
          <w:lang w:eastAsia="en-US"/>
        </w:rPr>
        <w:t>gcf</w:t>
      </w:r>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30998E6" w:rsidR="00EB3891" w:rsidRDefault="00EB3891" w:rsidP="007B0C52">
            <w:r>
              <w:t xml:space="preserve">4105 and 10: </w:t>
            </w:r>
            <w:r w:rsidR="007D2E58">
              <w:t>5</w:t>
            </w:r>
          </w:p>
          <w:p w14:paraId="2CDB6037" w14:textId="77777777" w:rsidR="00EB3891" w:rsidRDefault="00EB3891" w:rsidP="007B0C52"/>
          <w:p w14:paraId="7706F545" w14:textId="31258F7C" w:rsidR="00EB3891" w:rsidRDefault="00EB3891" w:rsidP="007B0C52">
            <w:r w:rsidRPr="00602784">
              <w:t>4539</w:t>
            </w:r>
            <w:r>
              <w:t xml:space="preserve"> and 6:</w:t>
            </w:r>
            <w:r w:rsidR="00D67E7B">
              <w:t xml:space="preserve"> 3</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gcd(a,b)=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w:t>
            </w:r>
            <w:r w:rsidRPr="00DD52AC">
              <w:rPr>
                <w:strike/>
              </w:rPr>
              <w:t>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w:t>
            </w:r>
            <w:r w:rsidRPr="00025FB0">
              <w:rPr>
                <w:strike/>
              </w:rPr>
              <w:t>Yes</w:t>
            </w:r>
            <w:r>
              <w:t>/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following:</w:t>
            </w:r>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30E501E7" w:rsidR="00EB3891" w:rsidRDefault="00EB3891" w:rsidP="007B0C52">
            <w:r>
              <w:t>8</w:t>
            </w:r>
            <w:r>
              <w:rPr>
                <w:vertAlign w:val="superscript"/>
              </w:rPr>
              <w:t xml:space="preserve">13 </w:t>
            </w:r>
            <w:r w:rsidRPr="00BD1A43">
              <w:rPr>
                <w:b/>
              </w:rPr>
              <w:t>mod</w:t>
            </w:r>
            <w:r>
              <w:t xml:space="preserve"> 271:</w:t>
            </w:r>
            <w:r w:rsidR="00BF1FD6">
              <w:t xml:space="preserve"> 119</w:t>
            </w:r>
          </w:p>
          <w:p w14:paraId="2301AF45" w14:textId="77777777" w:rsidR="00EB3891" w:rsidRDefault="00EB3891" w:rsidP="007B0C52"/>
          <w:p w14:paraId="12AD9E25" w14:textId="35CBA9FC" w:rsidR="00EB3891" w:rsidRDefault="00EB3891" w:rsidP="007B0C52">
            <w:r>
              <w:t>12</w:t>
            </w:r>
            <w:r>
              <w:rPr>
                <w:vertAlign w:val="superscript"/>
              </w:rPr>
              <w:t xml:space="preserve">23 </w:t>
            </w:r>
            <w:r w:rsidRPr="00BD1A43">
              <w:rPr>
                <w:b/>
              </w:rPr>
              <w:t>mod</w:t>
            </w:r>
            <w:r>
              <w:t xml:space="preserve"> 973:</w:t>
            </w:r>
            <w:r w:rsidR="00BF1FD6">
              <w:t xml:space="preserve"> </w:t>
            </w:r>
            <w:r w:rsidR="004E702C">
              <w:t>514</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lastRenderedPageBreak/>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w:t>
            </w:r>
            <w:r w:rsidRPr="00556FC5">
              <w:rPr>
                <w:strike/>
              </w:rPr>
              <w:t>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message = raw_inpu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raw_input('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p = raw_inpu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Have you proven the answers:</w:t>
            </w:r>
          </w:p>
          <w:p w14:paraId="5BC28D2F" w14:textId="77777777" w:rsidR="00EB3891" w:rsidRDefault="00EB3891" w:rsidP="007B0C52"/>
          <w:p w14:paraId="51AF1DFD" w14:textId="77777777" w:rsidR="00EB3891" w:rsidRDefault="00EB3891" w:rsidP="007B0C52">
            <w:pPr>
              <w:pStyle w:val="ListParagraph"/>
              <w:numPr>
                <w:ilvl w:val="0"/>
                <w:numId w:val="11"/>
              </w:numPr>
            </w:pPr>
            <w:r>
              <w:t>Yes/</w:t>
            </w:r>
            <w:r w:rsidRPr="0098268F">
              <w:rPr>
                <w:strike/>
              </w:rPr>
              <w:t>No</w:t>
            </w:r>
          </w:p>
          <w:p w14:paraId="461E4B8D" w14:textId="77777777" w:rsidR="00EB3891" w:rsidRDefault="00EB3891" w:rsidP="007B0C52">
            <w:pPr>
              <w:pStyle w:val="ListParagraph"/>
              <w:numPr>
                <w:ilvl w:val="0"/>
                <w:numId w:val="11"/>
              </w:numPr>
            </w:pPr>
            <w:r>
              <w:t>Yes/</w:t>
            </w:r>
            <w:r w:rsidRPr="00B8526E">
              <w:rPr>
                <w:strike/>
              </w:rPr>
              <w:t>No</w:t>
            </w:r>
          </w:p>
          <w:p w14:paraId="1345357E" w14:textId="77777777" w:rsidR="00EB3891" w:rsidRDefault="00EB3891" w:rsidP="007B0C52">
            <w:pPr>
              <w:pStyle w:val="ListParagraph"/>
              <w:numPr>
                <w:ilvl w:val="0"/>
                <w:numId w:val="11"/>
              </w:numPr>
            </w:pPr>
            <w:r>
              <w:t>Yes/</w:t>
            </w:r>
            <w:r w:rsidRPr="00011035">
              <w:rPr>
                <w:strike/>
              </w:rPr>
              <w:t>No</w:t>
            </w:r>
          </w:p>
        </w:tc>
      </w:tr>
    </w:tbl>
    <w:p w14:paraId="4AAD9D34" w14:textId="77777777" w:rsidR="00D60A1B" w:rsidRDefault="00D60A1B" w:rsidP="00DF4704">
      <w:pPr>
        <w:pStyle w:val="Heading2"/>
        <w:numPr>
          <w:ilvl w:val="0"/>
          <w:numId w:val="0"/>
        </w:numPr>
        <w:ind w:left="900" w:hanging="900"/>
      </w:pPr>
      <w:r>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The rest of the lab are more advanced applications, and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000000">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9.95pt;height:19.9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these divid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000000">
        <w:rPr>
          <w:noProof/>
          <w:position w:val="-8"/>
        </w:rPr>
        <w:pict w14:anchorId="0F462E6E">
          <v:shape id="_x0000_i1026" type="#_x0000_t75" alt="" style="width:19.95pt;height:19.9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62B2CD57" w14:textId="6AF8109D" w:rsidR="00DF4704" w:rsidRDefault="00B1138A" w:rsidP="00B1138A">
            <w:r w:rsidRPr="00B1138A">
              <w:t>1, 5, 7, 11, 13, 17, 19, 23, 25, 29, 31, 35, 37, 41, 43, 47, 53, 59, 61, 67, 71, 73, 79, 83, 89, 97</w:t>
            </w:r>
          </w:p>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E9550D9" w:rsidR="00DF4704" w:rsidRDefault="00DF4704" w:rsidP="006D2C59">
            <w:r>
              <w:t>Define the highest prime number generated:</w:t>
            </w:r>
            <w:r w:rsidR="003D7C16">
              <w:t xml:space="preserve"> 997</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len(sys.argv)&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sys.argv[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def sieve_for_primes_to(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i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i]:</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val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tmp = ((size-1) - i)//val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i+val::val] = [0]*tmp</w:t>
      </w:r>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i*2+1 for i, v in enumerate(sieve) if v and i&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r w:rsidRPr="00EB3891">
        <w:rPr>
          <w:rFonts w:ascii="Lucida Console" w:hAnsi="Lucida Console" w:cs="Courier New"/>
          <w:sz w:val="20"/>
          <w:szCs w:val="20"/>
          <w:lang w:val="en-US" w:eastAsia="en-US"/>
        </w:rPr>
        <w:t>sieve_for_primes_to(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66A90797" w:rsidR="00DF4704" w:rsidRDefault="00DF4704" w:rsidP="006D2C59">
            <w:r>
              <w:t>Up to 100:</w:t>
            </w:r>
            <w:r w:rsidR="008E5DE5">
              <w:t xml:space="preserve"> 97</w:t>
            </w:r>
          </w:p>
          <w:p w14:paraId="00AFC7B8" w14:textId="77777777" w:rsidR="00DF4704" w:rsidRDefault="00DF4704" w:rsidP="006D2C59"/>
          <w:p w14:paraId="728D9969" w14:textId="7B289001" w:rsidR="00DF4704" w:rsidRDefault="00DF4704" w:rsidP="006D2C59">
            <w:r>
              <w:t>Up to 1,000:</w:t>
            </w:r>
            <w:r w:rsidR="00EB55C5">
              <w:t xml:space="preserve"> 997</w:t>
            </w:r>
          </w:p>
          <w:p w14:paraId="3D433A7F" w14:textId="77777777" w:rsidR="00DF4704" w:rsidRDefault="00DF4704" w:rsidP="006D2C59"/>
          <w:p w14:paraId="5727E7FC" w14:textId="0B472C08" w:rsidR="00DF4704" w:rsidRDefault="00DF4704" w:rsidP="006D2C59">
            <w:r>
              <w:t>Up to 5,000:</w:t>
            </w:r>
            <w:r w:rsidR="00EB55C5">
              <w:t xml:space="preserve"> 4999</w:t>
            </w:r>
          </w:p>
          <w:p w14:paraId="30FBA42F" w14:textId="77777777" w:rsidR="00DF4704" w:rsidRDefault="00DF4704" w:rsidP="006D2C59"/>
          <w:p w14:paraId="40D67FA8" w14:textId="470AFF96" w:rsidR="00DF4704" w:rsidRDefault="00DF4704" w:rsidP="006D2C59">
            <w:r>
              <w:t>Up to 10,000:</w:t>
            </w:r>
            <w:r w:rsidR="00E4709F">
              <w:t xml:space="preserve"> 9973</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Radin)</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Which of the following numbers are prime numbers:</w:t>
            </w:r>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prime? Yes/</w:t>
            </w:r>
            <w:r w:rsidRPr="00B34D0B">
              <w:rPr>
                <w:strike/>
              </w:rPr>
              <w:t>No</w:t>
            </w:r>
          </w:p>
          <w:p w14:paraId="7BE3402B" w14:textId="77777777" w:rsidR="00DF4704" w:rsidRDefault="00DF4704" w:rsidP="006D2C59"/>
          <w:p w14:paraId="5821AD54" w14:textId="77777777" w:rsidR="00DF4704" w:rsidRDefault="00DF4704" w:rsidP="006D2C59">
            <w:r>
              <w:t>Is 7919 prime? Yes/</w:t>
            </w:r>
            <w:r w:rsidRPr="001A2443">
              <w:rPr>
                <w:strike/>
              </w:rPr>
              <w:t>No</w:t>
            </w:r>
          </w:p>
          <w:p w14:paraId="1F034529" w14:textId="77777777" w:rsidR="00DF4704" w:rsidRDefault="00DF4704" w:rsidP="006D2C59"/>
          <w:p w14:paraId="5B8100F9" w14:textId="77777777" w:rsidR="00DF4704" w:rsidRDefault="00DF4704" w:rsidP="006D2C59">
            <w:r>
              <w:t>Is 858,599,509 prime? Yes/</w:t>
            </w:r>
            <w:r w:rsidRPr="00376717">
              <w:rPr>
                <w:strike/>
              </w:rPr>
              <w:t>No</w:t>
            </w:r>
          </w:p>
          <w:p w14:paraId="7F0F2A71" w14:textId="77777777" w:rsidR="00DF4704" w:rsidRDefault="00DF4704" w:rsidP="006D2C59"/>
          <w:p w14:paraId="03DC3707" w14:textId="77777777" w:rsidR="00DF4704" w:rsidRDefault="00DF4704" w:rsidP="006D2C59">
            <w:r>
              <w:t>Is 982,451,653 prime? Yes/</w:t>
            </w:r>
            <w:r w:rsidRPr="00376717">
              <w:rPr>
                <w:strike/>
              </w:rPr>
              <w:t>No</w:t>
            </w:r>
          </w:p>
          <w:p w14:paraId="3237B254" w14:textId="77777777" w:rsidR="00DF4704" w:rsidRDefault="00DF4704" w:rsidP="006D2C59"/>
          <w:p w14:paraId="66F51294" w14:textId="0C78001F" w:rsidR="00DF4704" w:rsidRDefault="00DF4704" w:rsidP="006D2C59">
            <w:r>
              <w:t xml:space="preserve">Is 982,451,652 prime? </w:t>
            </w:r>
            <w:r w:rsidRPr="00EE142E">
              <w:rPr>
                <w:strike/>
              </w:rPr>
              <w:t>Yes</w:t>
            </w:r>
            <w:r>
              <w:t>/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000000">
        <w:rPr>
          <w:noProof/>
          <w:position w:val="-10"/>
          <w:lang w:val="en-US"/>
        </w:rPr>
        <w:pict w14:anchorId="126FD87A">
          <v:shape id="_x0000_i1027" type="#_x0000_t75" alt="" style="width:117.6pt;height:19.9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w:t>
            </w:r>
            <w:r w:rsidRPr="00D85CA6">
              <w:rPr>
                <w:strike/>
              </w:rPr>
              <w:t>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2623DA80" w:rsidR="00DF4704" w:rsidRDefault="006C4E47" w:rsidP="006D2C59">
            <w:r>
              <w:t>1 53 97 65</w:t>
            </w:r>
          </w:p>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498CBE6C" w14:textId="77777777" w:rsidR="00DF4704" w:rsidRDefault="00DF4704" w:rsidP="006D2C59"/>
          <w:p w14:paraId="6AB3B1FE" w14:textId="2E1DB90D" w:rsidR="006475D6" w:rsidRDefault="006475D6" w:rsidP="006D2C59">
            <w:r w:rsidRPr="006475D6">
              <w:t>615590 617297 557798 914641</w:t>
            </w:r>
          </w:p>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6F46C374" w14:textId="77777777" w:rsidR="00DF4704" w:rsidRDefault="00DF4704" w:rsidP="006D2C59">
            <w:r>
              <w:t>First four numbers of sequence</w:t>
            </w:r>
            <w:r w:rsidR="008E4B28">
              <w:t>?</w:t>
            </w:r>
          </w:p>
          <w:p w14:paraId="0D47A3FC" w14:textId="77777777" w:rsidR="005F1B9A" w:rsidRDefault="005F1B9A" w:rsidP="006D2C59"/>
          <w:p w14:paraId="384CA5A3" w14:textId="2DD06499" w:rsidR="005F1B9A" w:rsidRDefault="005F1B9A" w:rsidP="006D2C59">
            <w:r w:rsidRPr="005F1B9A">
              <w:t>293732 114329 934700 172753</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000000" w:rsidP="00DF4704">
      <w:pPr>
        <w:rPr>
          <w:lang w:val="en-US"/>
        </w:rPr>
      </w:pPr>
      <w:hyperlink r:id="rId23" w:history="1">
        <w:r w:rsidR="00D62B33"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r w:rsidR="003A04DA">
        <w:rPr>
          <w:rStyle w:val="Hyperlink"/>
          <w:lang w:eastAsia="en-US"/>
        </w:rPr>
        <w:t>appliedcrypto</w:t>
      </w:r>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pip install libname</w:t>
      </w:r>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r>
        <w:rPr>
          <w:rFonts w:ascii="Lucida Console" w:hAnsi="Lucida Console"/>
          <w:sz w:val="20"/>
          <w:szCs w:val="20"/>
        </w:rPr>
        <w:t>npm install libname</w:t>
      </w:r>
    </w:p>
    <w:p w14:paraId="465019C4" w14:textId="77777777" w:rsidR="005040CF" w:rsidRDefault="005040CF" w:rsidP="005040CF">
      <w:pPr>
        <w:pStyle w:val="Heading2"/>
        <w:numPr>
          <w:ilvl w:val="0"/>
          <w:numId w:val="0"/>
        </w:numPr>
        <w:ind w:left="900" w:hanging="900"/>
      </w:pPr>
      <w:r>
        <w:t>Possible solutions</w:t>
      </w:r>
    </w:p>
    <w:p w14:paraId="09F95FBB" w14:textId="358CA4C3"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03B46" w:rsidRPr="00C370BD">
          <w:rPr>
            <w:rStyle w:val="Hyperlink"/>
          </w:rPr>
          <w:t>https://github.com/billbuchanan/appliedcrypto/tree/main/z_solutions</w:t>
        </w:r>
      </w:hyperlink>
      <w:r w:rsidR="00303B46">
        <w:t xml:space="preserve"> </w:t>
      </w:r>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 xml:space="preserve">ℤ symbol {…-2, -1, 0, +1, +2,…}.  </w:t>
      </w:r>
      <w:r>
        <w:rPr>
          <w:rFonts w:ascii="Cambria Math" w:hAnsi="Cambria Math" w:cs="Cambria Math"/>
        </w:rPr>
        <w:t>A special case of this is finite cyclic group (</w:t>
      </w:r>
      <w:r w:rsidRPr="00AB3481">
        <w:rPr>
          <w:rFonts w:ascii="Cambria Math" w:hAnsi="Cambria Math" w:cs="Cambria Math"/>
        </w:rPr>
        <w:t>ℤ</w:t>
      </w:r>
      <w:r w:rsidRPr="008E4B28">
        <w:rPr>
          <w:rFonts w:ascii="Cambria Math" w:hAnsi="Cambria Math" w:cs="Cambria Math"/>
          <w:vertAlign w:val="subscript"/>
        </w:rPr>
        <w:t>p</w:t>
      </w:r>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DFEF7" w14:textId="77777777" w:rsidR="00BE33C3" w:rsidRDefault="00BE33C3" w:rsidP="00A84C9E">
      <w:r>
        <w:separator/>
      </w:r>
    </w:p>
  </w:endnote>
  <w:endnote w:type="continuationSeparator" w:id="0">
    <w:p w14:paraId="4074995C" w14:textId="77777777" w:rsidR="00BE33C3" w:rsidRDefault="00BE33C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2BA3A" w14:textId="77777777" w:rsidR="00BE33C3" w:rsidRDefault="00BE33C3" w:rsidP="00A84C9E">
      <w:r>
        <w:separator/>
      </w:r>
    </w:p>
  </w:footnote>
  <w:footnote w:type="continuationSeparator" w:id="0">
    <w:p w14:paraId="5822EA93" w14:textId="77777777" w:rsidR="00BE33C3" w:rsidRDefault="00BE33C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170826451">
    <w:abstractNumId w:val="1"/>
  </w:num>
  <w:num w:numId="2" w16cid:durableId="1893694991">
    <w:abstractNumId w:val="9"/>
  </w:num>
  <w:num w:numId="3" w16cid:durableId="2066365046">
    <w:abstractNumId w:val="0"/>
  </w:num>
  <w:num w:numId="4" w16cid:durableId="754328292">
    <w:abstractNumId w:val="10"/>
  </w:num>
  <w:num w:numId="5" w16cid:durableId="1611430411">
    <w:abstractNumId w:val="12"/>
  </w:num>
  <w:num w:numId="6" w16cid:durableId="506291788">
    <w:abstractNumId w:val="6"/>
  </w:num>
  <w:num w:numId="7" w16cid:durableId="61296369">
    <w:abstractNumId w:val="4"/>
  </w:num>
  <w:num w:numId="8" w16cid:durableId="84766805">
    <w:abstractNumId w:val="7"/>
  </w:num>
  <w:num w:numId="9" w16cid:durableId="52512174">
    <w:abstractNumId w:val="2"/>
  </w:num>
  <w:num w:numId="10" w16cid:durableId="498082657">
    <w:abstractNumId w:val="8"/>
  </w:num>
  <w:num w:numId="11" w16cid:durableId="625352164">
    <w:abstractNumId w:val="11"/>
  </w:num>
  <w:num w:numId="12" w16cid:durableId="1266575869">
    <w:abstractNumId w:val="3"/>
  </w:num>
  <w:num w:numId="13" w16cid:durableId="4872185">
    <w:abstractNumId w:val="5"/>
  </w:num>
  <w:num w:numId="14" w16cid:durableId="16963431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1035"/>
    <w:rsid w:val="00014E1E"/>
    <w:rsid w:val="00022C51"/>
    <w:rsid w:val="00025FB0"/>
    <w:rsid w:val="00042DD4"/>
    <w:rsid w:val="000509FF"/>
    <w:rsid w:val="0006223A"/>
    <w:rsid w:val="0007649F"/>
    <w:rsid w:val="00093734"/>
    <w:rsid w:val="000962B5"/>
    <w:rsid w:val="000B0F16"/>
    <w:rsid w:val="000B3600"/>
    <w:rsid w:val="000C65AA"/>
    <w:rsid w:val="000D02D6"/>
    <w:rsid w:val="000D2E2A"/>
    <w:rsid w:val="000D484E"/>
    <w:rsid w:val="000D4DC6"/>
    <w:rsid w:val="000D667A"/>
    <w:rsid w:val="000D7AC1"/>
    <w:rsid w:val="000D7F25"/>
    <w:rsid w:val="000E3B51"/>
    <w:rsid w:val="000F2423"/>
    <w:rsid w:val="000F532F"/>
    <w:rsid w:val="00112F47"/>
    <w:rsid w:val="00123FAD"/>
    <w:rsid w:val="001301E6"/>
    <w:rsid w:val="00130E97"/>
    <w:rsid w:val="0013552D"/>
    <w:rsid w:val="00135DED"/>
    <w:rsid w:val="00136959"/>
    <w:rsid w:val="00143695"/>
    <w:rsid w:val="00151BA7"/>
    <w:rsid w:val="00167568"/>
    <w:rsid w:val="0018070D"/>
    <w:rsid w:val="001829BD"/>
    <w:rsid w:val="00184154"/>
    <w:rsid w:val="00186EC6"/>
    <w:rsid w:val="001874EE"/>
    <w:rsid w:val="00197B89"/>
    <w:rsid w:val="001A2443"/>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37BA"/>
    <w:rsid w:val="00216DFC"/>
    <w:rsid w:val="00223579"/>
    <w:rsid w:val="0023050E"/>
    <w:rsid w:val="00233F29"/>
    <w:rsid w:val="00234B1B"/>
    <w:rsid w:val="0024220A"/>
    <w:rsid w:val="00243C0B"/>
    <w:rsid w:val="00281C84"/>
    <w:rsid w:val="00282AEB"/>
    <w:rsid w:val="00290292"/>
    <w:rsid w:val="00293B22"/>
    <w:rsid w:val="0029690F"/>
    <w:rsid w:val="002A0730"/>
    <w:rsid w:val="002A7277"/>
    <w:rsid w:val="002A7613"/>
    <w:rsid w:val="002B40AD"/>
    <w:rsid w:val="002B5801"/>
    <w:rsid w:val="002C7A50"/>
    <w:rsid w:val="002F032C"/>
    <w:rsid w:val="002F2120"/>
    <w:rsid w:val="0030026D"/>
    <w:rsid w:val="00301988"/>
    <w:rsid w:val="00303B46"/>
    <w:rsid w:val="00304CC0"/>
    <w:rsid w:val="00314841"/>
    <w:rsid w:val="003161AF"/>
    <w:rsid w:val="00316E73"/>
    <w:rsid w:val="00317A54"/>
    <w:rsid w:val="00327BFE"/>
    <w:rsid w:val="003306D7"/>
    <w:rsid w:val="00331333"/>
    <w:rsid w:val="00332040"/>
    <w:rsid w:val="003349F2"/>
    <w:rsid w:val="0033717F"/>
    <w:rsid w:val="00342EAC"/>
    <w:rsid w:val="00360CF3"/>
    <w:rsid w:val="003618AC"/>
    <w:rsid w:val="00365579"/>
    <w:rsid w:val="00366BC8"/>
    <w:rsid w:val="003761D5"/>
    <w:rsid w:val="00376717"/>
    <w:rsid w:val="00380ADC"/>
    <w:rsid w:val="00380B67"/>
    <w:rsid w:val="003854B0"/>
    <w:rsid w:val="00387B6B"/>
    <w:rsid w:val="00387ED9"/>
    <w:rsid w:val="00394AF2"/>
    <w:rsid w:val="003A04DA"/>
    <w:rsid w:val="003A0F1B"/>
    <w:rsid w:val="003A341E"/>
    <w:rsid w:val="003A3425"/>
    <w:rsid w:val="003A5E54"/>
    <w:rsid w:val="003B01E3"/>
    <w:rsid w:val="003B0798"/>
    <w:rsid w:val="003B4CAD"/>
    <w:rsid w:val="003C0ED7"/>
    <w:rsid w:val="003C410F"/>
    <w:rsid w:val="003D37D6"/>
    <w:rsid w:val="003D7C16"/>
    <w:rsid w:val="003F4CF0"/>
    <w:rsid w:val="00400D6E"/>
    <w:rsid w:val="0042054D"/>
    <w:rsid w:val="00424A2C"/>
    <w:rsid w:val="00430812"/>
    <w:rsid w:val="00433E88"/>
    <w:rsid w:val="00435E9B"/>
    <w:rsid w:val="00436FF4"/>
    <w:rsid w:val="0044271F"/>
    <w:rsid w:val="004427F8"/>
    <w:rsid w:val="0045159A"/>
    <w:rsid w:val="00451AB6"/>
    <w:rsid w:val="0046662C"/>
    <w:rsid w:val="00467C1A"/>
    <w:rsid w:val="004707C5"/>
    <w:rsid w:val="00475812"/>
    <w:rsid w:val="00476A04"/>
    <w:rsid w:val="00483707"/>
    <w:rsid w:val="00485AE2"/>
    <w:rsid w:val="00490920"/>
    <w:rsid w:val="00493751"/>
    <w:rsid w:val="004A1BE0"/>
    <w:rsid w:val="004A26B2"/>
    <w:rsid w:val="004C021D"/>
    <w:rsid w:val="004C12BF"/>
    <w:rsid w:val="004D24A4"/>
    <w:rsid w:val="004D429B"/>
    <w:rsid w:val="004D55AB"/>
    <w:rsid w:val="004D63A1"/>
    <w:rsid w:val="004E39BA"/>
    <w:rsid w:val="004E702C"/>
    <w:rsid w:val="004F661B"/>
    <w:rsid w:val="00503FCE"/>
    <w:rsid w:val="005040CF"/>
    <w:rsid w:val="005047C3"/>
    <w:rsid w:val="005065CB"/>
    <w:rsid w:val="0050722D"/>
    <w:rsid w:val="005116A4"/>
    <w:rsid w:val="00514BB0"/>
    <w:rsid w:val="00516147"/>
    <w:rsid w:val="0052557B"/>
    <w:rsid w:val="005267B9"/>
    <w:rsid w:val="0053067F"/>
    <w:rsid w:val="00530758"/>
    <w:rsid w:val="0053503C"/>
    <w:rsid w:val="0053584A"/>
    <w:rsid w:val="00537176"/>
    <w:rsid w:val="005517D4"/>
    <w:rsid w:val="00554670"/>
    <w:rsid w:val="005554E1"/>
    <w:rsid w:val="00555D48"/>
    <w:rsid w:val="005568DE"/>
    <w:rsid w:val="00556FC5"/>
    <w:rsid w:val="00573F55"/>
    <w:rsid w:val="005836FC"/>
    <w:rsid w:val="0058631B"/>
    <w:rsid w:val="0059078F"/>
    <w:rsid w:val="00595FB9"/>
    <w:rsid w:val="005A1218"/>
    <w:rsid w:val="005A4A8B"/>
    <w:rsid w:val="005A6F37"/>
    <w:rsid w:val="005B20F7"/>
    <w:rsid w:val="005C54BE"/>
    <w:rsid w:val="005D042F"/>
    <w:rsid w:val="005D1C32"/>
    <w:rsid w:val="005D4369"/>
    <w:rsid w:val="005D5E4A"/>
    <w:rsid w:val="005D6CD7"/>
    <w:rsid w:val="005F1B9A"/>
    <w:rsid w:val="005F4144"/>
    <w:rsid w:val="006055F0"/>
    <w:rsid w:val="006075EC"/>
    <w:rsid w:val="00616400"/>
    <w:rsid w:val="00617F5D"/>
    <w:rsid w:val="006215BE"/>
    <w:rsid w:val="006346A9"/>
    <w:rsid w:val="00637A85"/>
    <w:rsid w:val="006475D6"/>
    <w:rsid w:val="00647BB8"/>
    <w:rsid w:val="00647D2D"/>
    <w:rsid w:val="00653CD4"/>
    <w:rsid w:val="006544BC"/>
    <w:rsid w:val="00655B26"/>
    <w:rsid w:val="00667B5A"/>
    <w:rsid w:val="0067096C"/>
    <w:rsid w:val="00671BA8"/>
    <w:rsid w:val="006761AF"/>
    <w:rsid w:val="00683B61"/>
    <w:rsid w:val="00684E55"/>
    <w:rsid w:val="00686614"/>
    <w:rsid w:val="006933C5"/>
    <w:rsid w:val="00693A5B"/>
    <w:rsid w:val="00693CBF"/>
    <w:rsid w:val="006A3213"/>
    <w:rsid w:val="006A3341"/>
    <w:rsid w:val="006B1F3D"/>
    <w:rsid w:val="006B34BD"/>
    <w:rsid w:val="006C0544"/>
    <w:rsid w:val="006C4E47"/>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733F5"/>
    <w:rsid w:val="00780733"/>
    <w:rsid w:val="00781D22"/>
    <w:rsid w:val="007859E6"/>
    <w:rsid w:val="00786241"/>
    <w:rsid w:val="00786DB4"/>
    <w:rsid w:val="00792515"/>
    <w:rsid w:val="007B1B4D"/>
    <w:rsid w:val="007B777C"/>
    <w:rsid w:val="007C1B5B"/>
    <w:rsid w:val="007C4627"/>
    <w:rsid w:val="007C6CBF"/>
    <w:rsid w:val="007C7A99"/>
    <w:rsid w:val="007D177A"/>
    <w:rsid w:val="007D1AD7"/>
    <w:rsid w:val="007D2E58"/>
    <w:rsid w:val="007D3292"/>
    <w:rsid w:val="007E0DB5"/>
    <w:rsid w:val="007E3DAE"/>
    <w:rsid w:val="007F0EAD"/>
    <w:rsid w:val="007F4311"/>
    <w:rsid w:val="008004DB"/>
    <w:rsid w:val="00801DA0"/>
    <w:rsid w:val="00804329"/>
    <w:rsid w:val="00816CC2"/>
    <w:rsid w:val="0082045F"/>
    <w:rsid w:val="008222FE"/>
    <w:rsid w:val="008249D6"/>
    <w:rsid w:val="00831599"/>
    <w:rsid w:val="0083331B"/>
    <w:rsid w:val="0084280C"/>
    <w:rsid w:val="00844CDF"/>
    <w:rsid w:val="00845EA9"/>
    <w:rsid w:val="008529AB"/>
    <w:rsid w:val="00866BE7"/>
    <w:rsid w:val="00871B71"/>
    <w:rsid w:val="008733CB"/>
    <w:rsid w:val="00876EC5"/>
    <w:rsid w:val="008802B4"/>
    <w:rsid w:val="00882EE0"/>
    <w:rsid w:val="008A5EAC"/>
    <w:rsid w:val="008B0ABC"/>
    <w:rsid w:val="008B1F5F"/>
    <w:rsid w:val="008B2097"/>
    <w:rsid w:val="008B3259"/>
    <w:rsid w:val="008D6CFE"/>
    <w:rsid w:val="008E0AAA"/>
    <w:rsid w:val="008E4B28"/>
    <w:rsid w:val="008E5DE5"/>
    <w:rsid w:val="008F4C43"/>
    <w:rsid w:val="00902661"/>
    <w:rsid w:val="0090760B"/>
    <w:rsid w:val="00907909"/>
    <w:rsid w:val="0091053E"/>
    <w:rsid w:val="00911859"/>
    <w:rsid w:val="00914C95"/>
    <w:rsid w:val="00920DC4"/>
    <w:rsid w:val="00924B72"/>
    <w:rsid w:val="009262EF"/>
    <w:rsid w:val="00934E53"/>
    <w:rsid w:val="009379D3"/>
    <w:rsid w:val="00941DDC"/>
    <w:rsid w:val="00942B3A"/>
    <w:rsid w:val="00945268"/>
    <w:rsid w:val="00953620"/>
    <w:rsid w:val="0095536D"/>
    <w:rsid w:val="00963D84"/>
    <w:rsid w:val="0096720E"/>
    <w:rsid w:val="00973185"/>
    <w:rsid w:val="0098268F"/>
    <w:rsid w:val="00983630"/>
    <w:rsid w:val="0098729F"/>
    <w:rsid w:val="00990A9F"/>
    <w:rsid w:val="00996A86"/>
    <w:rsid w:val="009A35EE"/>
    <w:rsid w:val="009B64E4"/>
    <w:rsid w:val="009B7658"/>
    <w:rsid w:val="009C1130"/>
    <w:rsid w:val="009C3392"/>
    <w:rsid w:val="009D6B07"/>
    <w:rsid w:val="009D7D8F"/>
    <w:rsid w:val="009E394D"/>
    <w:rsid w:val="009E61ED"/>
    <w:rsid w:val="009E7FD5"/>
    <w:rsid w:val="009F08DB"/>
    <w:rsid w:val="00A01481"/>
    <w:rsid w:val="00A01FB2"/>
    <w:rsid w:val="00A02BEB"/>
    <w:rsid w:val="00A053FF"/>
    <w:rsid w:val="00A07645"/>
    <w:rsid w:val="00A10638"/>
    <w:rsid w:val="00A12626"/>
    <w:rsid w:val="00A15078"/>
    <w:rsid w:val="00A20928"/>
    <w:rsid w:val="00A213D5"/>
    <w:rsid w:val="00A3056C"/>
    <w:rsid w:val="00A3299D"/>
    <w:rsid w:val="00A355F8"/>
    <w:rsid w:val="00A53A79"/>
    <w:rsid w:val="00A55958"/>
    <w:rsid w:val="00A572F9"/>
    <w:rsid w:val="00A65A6E"/>
    <w:rsid w:val="00A711C6"/>
    <w:rsid w:val="00A71A75"/>
    <w:rsid w:val="00A7436F"/>
    <w:rsid w:val="00A753B2"/>
    <w:rsid w:val="00A84C9E"/>
    <w:rsid w:val="00A852CF"/>
    <w:rsid w:val="00A90116"/>
    <w:rsid w:val="00A9087F"/>
    <w:rsid w:val="00A908ED"/>
    <w:rsid w:val="00A92140"/>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138A"/>
    <w:rsid w:val="00B16815"/>
    <w:rsid w:val="00B34D0B"/>
    <w:rsid w:val="00B421BC"/>
    <w:rsid w:val="00B47A1E"/>
    <w:rsid w:val="00B652ED"/>
    <w:rsid w:val="00B7106A"/>
    <w:rsid w:val="00B72803"/>
    <w:rsid w:val="00B7675C"/>
    <w:rsid w:val="00B76945"/>
    <w:rsid w:val="00B8526E"/>
    <w:rsid w:val="00B90B6F"/>
    <w:rsid w:val="00B93A1A"/>
    <w:rsid w:val="00B97890"/>
    <w:rsid w:val="00BB0BEC"/>
    <w:rsid w:val="00BB6511"/>
    <w:rsid w:val="00BC74A7"/>
    <w:rsid w:val="00BD2718"/>
    <w:rsid w:val="00BD38F8"/>
    <w:rsid w:val="00BD3AE3"/>
    <w:rsid w:val="00BE02A8"/>
    <w:rsid w:val="00BE24E3"/>
    <w:rsid w:val="00BE33C3"/>
    <w:rsid w:val="00BF1FD6"/>
    <w:rsid w:val="00C13FA4"/>
    <w:rsid w:val="00C15DDA"/>
    <w:rsid w:val="00C24B43"/>
    <w:rsid w:val="00C521AF"/>
    <w:rsid w:val="00C66735"/>
    <w:rsid w:val="00C66FEF"/>
    <w:rsid w:val="00C67340"/>
    <w:rsid w:val="00C87927"/>
    <w:rsid w:val="00C922D4"/>
    <w:rsid w:val="00C95F5C"/>
    <w:rsid w:val="00CA5FD8"/>
    <w:rsid w:val="00CB5AAC"/>
    <w:rsid w:val="00CC093B"/>
    <w:rsid w:val="00CC2E80"/>
    <w:rsid w:val="00CC4920"/>
    <w:rsid w:val="00CD1711"/>
    <w:rsid w:val="00CD38CE"/>
    <w:rsid w:val="00CD4850"/>
    <w:rsid w:val="00CD5029"/>
    <w:rsid w:val="00CD7317"/>
    <w:rsid w:val="00CE0B08"/>
    <w:rsid w:val="00CF08CA"/>
    <w:rsid w:val="00CF25FA"/>
    <w:rsid w:val="00CF6CA7"/>
    <w:rsid w:val="00CF6EEE"/>
    <w:rsid w:val="00D03873"/>
    <w:rsid w:val="00D05EC9"/>
    <w:rsid w:val="00D20639"/>
    <w:rsid w:val="00D20C9B"/>
    <w:rsid w:val="00D2543F"/>
    <w:rsid w:val="00D26805"/>
    <w:rsid w:val="00D323D9"/>
    <w:rsid w:val="00D353DD"/>
    <w:rsid w:val="00D60A1B"/>
    <w:rsid w:val="00D62B33"/>
    <w:rsid w:val="00D65A94"/>
    <w:rsid w:val="00D67E7B"/>
    <w:rsid w:val="00D717A1"/>
    <w:rsid w:val="00D773F8"/>
    <w:rsid w:val="00D85CA6"/>
    <w:rsid w:val="00DB5671"/>
    <w:rsid w:val="00DB6F34"/>
    <w:rsid w:val="00DD0E75"/>
    <w:rsid w:val="00DD1298"/>
    <w:rsid w:val="00DD1B9E"/>
    <w:rsid w:val="00DD1BE6"/>
    <w:rsid w:val="00DD52AC"/>
    <w:rsid w:val="00DD6132"/>
    <w:rsid w:val="00DD6DD9"/>
    <w:rsid w:val="00DD7202"/>
    <w:rsid w:val="00DE0126"/>
    <w:rsid w:val="00DE3214"/>
    <w:rsid w:val="00DE372A"/>
    <w:rsid w:val="00DE7859"/>
    <w:rsid w:val="00DF2A6F"/>
    <w:rsid w:val="00DF2E24"/>
    <w:rsid w:val="00DF2F8D"/>
    <w:rsid w:val="00DF4704"/>
    <w:rsid w:val="00DF4AD5"/>
    <w:rsid w:val="00DF6C32"/>
    <w:rsid w:val="00E02481"/>
    <w:rsid w:val="00E05556"/>
    <w:rsid w:val="00E06DA6"/>
    <w:rsid w:val="00E07231"/>
    <w:rsid w:val="00E310B4"/>
    <w:rsid w:val="00E37761"/>
    <w:rsid w:val="00E40ABC"/>
    <w:rsid w:val="00E41208"/>
    <w:rsid w:val="00E4709F"/>
    <w:rsid w:val="00E5034D"/>
    <w:rsid w:val="00E60F6F"/>
    <w:rsid w:val="00E71ADF"/>
    <w:rsid w:val="00E81552"/>
    <w:rsid w:val="00E83560"/>
    <w:rsid w:val="00EA65D3"/>
    <w:rsid w:val="00EA6EFB"/>
    <w:rsid w:val="00EA710F"/>
    <w:rsid w:val="00EA7440"/>
    <w:rsid w:val="00EB1360"/>
    <w:rsid w:val="00EB3891"/>
    <w:rsid w:val="00EB55C5"/>
    <w:rsid w:val="00EB5A8A"/>
    <w:rsid w:val="00EB76BC"/>
    <w:rsid w:val="00EC3C44"/>
    <w:rsid w:val="00EC4178"/>
    <w:rsid w:val="00EE142E"/>
    <w:rsid w:val="00EF1CAE"/>
    <w:rsid w:val="00EF2593"/>
    <w:rsid w:val="00EF4DFF"/>
    <w:rsid w:val="00F15691"/>
    <w:rsid w:val="00F27105"/>
    <w:rsid w:val="00F30253"/>
    <w:rsid w:val="00F31BBA"/>
    <w:rsid w:val="00F3658E"/>
    <w:rsid w:val="00F4669B"/>
    <w:rsid w:val="00F47A8A"/>
    <w:rsid w:val="00F50DA4"/>
    <w:rsid w:val="00F57822"/>
    <w:rsid w:val="00F673ED"/>
    <w:rsid w:val="00F71990"/>
    <w:rsid w:val="00F76C6B"/>
    <w:rsid w:val="00F80329"/>
    <w:rsid w:val="00F80497"/>
    <w:rsid w:val="00F86F64"/>
    <w:rsid w:val="00F913D6"/>
    <w:rsid w:val="00F945E7"/>
    <w:rsid w:val="00F97C1B"/>
    <w:rsid w:val="00FA128A"/>
    <w:rsid w:val="00FA6CBE"/>
    <w:rsid w:val="00FB07AF"/>
    <w:rsid w:val="00FB2773"/>
    <w:rsid w:val="00FB6727"/>
    <w:rsid w:val="00FB6902"/>
    <w:rsid w:val="00FC1D73"/>
    <w:rsid w:val="00FD363A"/>
    <w:rsid w:val="00FD482E"/>
    <w:rsid w:val="00FD4846"/>
    <w:rsid w:val="00FD6A95"/>
    <w:rsid w:val="00FE63FE"/>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github.com/billbuchanan/appliedcrypto/tree/main/z_solutions"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2</TotalTime>
  <Pages>11</Pages>
  <Words>2785</Words>
  <Characters>1588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1</cp:revision>
  <cp:lastPrinted>2019-01-14T20:24:00Z</cp:lastPrinted>
  <dcterms:created xsi:type="dcterms:W3CDTF">2023-01-30T08:36:00Z</dcterms:created>
  <dcterms:modified xsi:type="dcterms:W3CDTF">2023-02-02T08:53:00Z</dcterms:modified>
</cp:coreProperties>
</file>